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r>
        <w:t xml:space="preserve">Si, e’ vero, e’ probabile che non vi siano venuti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In questo modo i personaggi saranno sempre diversi e sempre nuovi. Sarà stimolata l’improvvisazione e si eviteranno personaggi costruiti a tavolino.</w:t>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6:50:07Z</dcterms:created>
  <dcterms:modified xsi:type="dcterms:W3CDTF">2021-02-04T16:50:07Z</dcterms:modified>
</cp:coreProperties>
</file>